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78C4DBCA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4A4382">
        <w:rPr>
          <w:rFonts w:ascii="Tahoma" w:hAnsi="Tahoma" w:cs="Tahoma"/>
          <w:color w:val="000000"/>
        </w:rPr>
        <w:t xml:space="preserve">February </w:t>
      </w:r>
      <w:r w:rsidR="00C350CF">
        <w:rPr>
          <w:rFonts w:ascii="Tahoma" w:hAnsi="Tahoma" w:cs="Tahoma"/>
          <w:color w:val="000000"/>
        </w:rPr>
        <w:t>21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C350CF">
        <w:rPr>
          <w:rFonts w:ascii="Tahoma" w:hAnsi="Tahoma" w:cs="Tahoma"/>
          <w:color w:val="000000"/>
        </w:rPr>
        <w:t>10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C350CF">
        <w:rPr>
          <w:rFonts w:ascii="Tahoma" w:hAnsi="Tahoma" w:cs="Tahoma"/>
          <w:color w:val="000000"/>
        </w:rPr>
        <w:t>A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2666363E" w14:textId="77777777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296F2A8A" w:rsidR="00C44B01" w:rsidRPr="006B3D9B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08DCB569" w14:textId="53FCBB99" w:rsidR="002306F9" w:rsidRDefault="002306F9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Maine State Retirement Provision for Adoption</w:t>
      </w:r>
    </w:p>
    <w:p w14:paraId="21B5C842" w14:textId="72D2154B" w:rsidR="005F2B5A" w:rsidRDefault="005F2B5A" w:rsidP="005F2B5A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Personnel Policy Updates/Amendments to Inclement Weather </w:t>
      </w:r>
    </w:p>
    <w:p w14:paraId="0087E439" w14:textId="232F4AB2" w:rsidR="005F2B5A" w:rsidRDefault="005F2B5A" w:rsidP="005F2B5A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Credit Cards</w:t>
      </w:r>
    </w:p>
    <w:p w14:paraId="68515744" w14:textId="355D9309" w:rsidR="00C350CF" w:rsidRDefault="00C350CF" w:rsidP="005F2B5A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Salem Bridge Engineering</w:t>
      </w:r>
    </w:p>
    <w:p w14:paraId="61254F71" w14:textId="1DA869E5" w:rsidR="00A71D10" w:rsidRDefault="00A71D10" w:rsidP="005F2B5A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Set Date for Commissioners Budget Hearing</w:t>
      </w:r>
    </w:p>
    <w:p w14:paraId="60F333DB" w14:textId="296D576D" w:rsidR="00A71D10" w:rsidRDefault="00A71D10" w:rsidP="005F2B5A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Sheriff’s Office, NIH Institute Grant</w:t>
      </w:r>
    </w:p>
    <w:p w14:paraId="62BFB887" w14:textId="5B0315C8" w:rsidR="00A71D10" w:rsidRDefault="00A71D10" w:rsidP="005F2B5A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Setting up CD’s for TIF funds and County funds</w:t>
      </w:r>
    </w:p>
    <w:p w14:paraId="42510348" w14:textId="324A6BFE" w:rsidR="0090792D" w:rsidRPr="00063ADE" w:rsidRDefault="0090792D" w:rsidP="00525C8F">
      <w:pPr>
        <w:pStyle w:val="NormalWeb"/>
        <w:ind w:left="1080"/>
        <w:rPr>
          <w:rFonts w:ascii="Tahoma" w:hAnsi="Tahoma" w:cs="Tahoma"/>
          <w:b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5809DB1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D277361" w14:textId="7FBD05E0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1974F53" w14:textId="51944829" w:rsidR="00177E9A" w:rsidRDefault="00836CA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A) Personnel Matters: County Administrator Contract Review</w:t>
      </w: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D3A27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3"/>
  </w:num>
  <w:num w:numId="2" w16cid:durableId="785582234">
    <w:abstractNumId w:val="3"/>
  </w:num>
  <w:num w:numId="3" w16cid:durableId="10836230">
    <w:abstractNumId w:val="6"/>
  </w:num>
  <w:num w:numId="4" w16cid:durableId="351959847">
    <w:abstractNumId w:val="18"/>
  </w:num>
  <w:num w:numId="5" w16cid:durableId="1790778503">
    <w:abstractNumId w:val="4"/>
  </w:num>
  <w:num w:numId="6" w16cid:durableId="1790203541">
    <w:abstractNumId w:val="9"/>
  </w:num>
  <w:num w:numId="7" w16cid:durableId="943923275">
    <w:abstractNumId w:val="17"/>
  </w:num>
  <w:num w:numId="8" w16cid:durableId="388892002">
    <w:abstractNumId w:val="11"/>
  </w:num>
  <w:num w:numId="9" w16cid:durableId="804348805">
    <w:abstractNumId w:val="5"/>
  </w:num>
  <w:num w:numId="10" w16cid:durableId="1383943993">
    <w:abstractNumId w:val="27"/>
  </w:num>
  <w:num w:numId="11" w16cid:durableId="1304508881">
    <w:abstractNumId w:val="3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0"/>
  </w:num>
  <w:num w:numId="15" w16cid:durableId="986205363">
    <w:abstractNumId w:val="16"/>
  </w:num>
  <w:num w:numId="16" w16cid:durableId="1622951876">
    <w:abstractNumId w:val="29"/>
  </w:num>
  <w:num w:numId="17" w16cid:durableId="1198280737">
    <w:abstractNumId w:val="10"/>
  </w:num>
  <w:num w:numId="18" w16cid:durableId="1881361289">
    <w:abstractNumId w:val="22"/>
  </w:num>
  <w:num w:numId="19" w16cid:durableId="175191202">
    <w:abstractNumId w:val="24"/>
  </w:num>
  <w:num w:numId="20" w16cid:durableId="589967307">
    <w:abstractNumId w:val="14"/>
  </w:num>
  <w:num w:numId="21" w16cid:durableId="1777015875">
    <w:abstractNumId w:val="21"/>
  </w:num>
  <w:num w:numId="22" w16cid:durableId="1482965226">
    <w:abstractNumId w:val="35"/>
  </w:num>
  <w:num w:numId="23" w16cid:durableId="997729019">
    <w:abstractNumId w:val="31"/>
  </w:num>
  <w:num w:numId="24" w16cid:durableId="1107846864">
    <w:abstractNumId w:val="26"/>
  </w:num>
  <w:num w:numId="25" w16cid:durableId="35282002">
    <w:abstractNumId w:val="30"/>
  </w:num>
  <w:num w:numId="26" w16cid:durableId="1325739369">
    <w:abstractNumId w:val="34"/>
  </w:num>
  <w:num w:numId="27" w16cid:durableId="1162352488">
    <w:abstractNumId w:val="2"/>
  </w:num>
  <w:num w:numId="28" w16cid:durableId="937523197">
    <w:abstractNumId w:val="7"/>
  </w:num>
  <w:num w:numId="29" w16cid:durableId="494151570">
    <w:abstractNumId w:val="28"/>
  </w:num>
  <w:num w:numId="30" w16cid:durableId="1080827781">
    <w:abstractNumId w:val="33"/>
  </w:num>
  <w:num w:numId="31" w16cid:durableId="707489032">
    <w:abstractNumId w:val="8"/>
  </w:num>
  <w:num w:numId="32" w16cid:durableId="362099750">
    <w:abstractNumId w:val="25"/>
  </w:num>
  <w:num w:numId="33" w16cid:durableId="145519178">
    <w:abstractNumId w:val="12"/>
  </w:num>
  <w:num w:numId="34" w16cid:durableId="1460034699">
    <w:abstractNumId w:val="15"/>
  </w:num>
  <w:num w:numId="35" w16cid:durableId="1358116655">
    <w:abstractNumId w:val="19"/>
  </w:num>
  <w:num w:numId="36" w16cid:durableId="1886792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tKgFAFq31TA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B7059"/>
    <w:rsid w:val="000C01F2"/>
    <w:rsid w:val="000C07EB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86965"/>
    <w:rsid w:val="00287B2F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A4382"/>
    <w:rsid w:val="004B2E2D"/>
    <w:rsid w:val="004B31B5"/>
    <w:rsid w:val="004C26D1"/>
    <w:rsid w:val="004C6E89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764DA"/>
    <w:rsid w:val="00782677"/>
    <w:rsid w:val="007875EA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23F"/>
    <w:rsid w:val="0082340C"/>
    <w:rsid w:val="00834870"/>
    <w:rsid w:val="00836CA2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D45"/>
    <w:rsid w:val="00B15C3C"/>
    <w:rsid w:val="00B34E79"/>
    <w:rsid w:val="00B36436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360B8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</Pages>
  <Words>145</Words>
  <Characters>7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8</cp:revision>
  <cp:lastPrinted>2023-01-13T21:01:00Z</cp:lastPrinted>
  <dcterms:created xsi:type="dcterms:W3CDTF">2023-02-15T14:02:00Z</dcterms:created>
  <dcterms:modified xsi:type="dcterms:W3CDTF">2023-02-2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